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6521" w:rsidRDefault="00346521" w:rsidP="00ED1020">
      <w:pPr>
        <w:rPr>
          <w:i/>
        </w:rPr>
      </w:pPr>
      <w:r>
        <w:rPr>
          <w:i/>
        </w:rPr>
        <w:t>Part 3:</w:t>
      </w:r>
    </w:p>
    <w:p w:rsidR="00ED1020" w:rsidRPr="00F32AD5" w:rsidRDefault="00ED1020" w:rsidP="00ED1020">
      <w:pPr>
        <w:rPr>
          <w:i/>
        </w:rPr>
      </w:pPr>
      <w:r w:rsidRPr="00F32AD5">
        <w:rPr>
          <w:i/>
        </w:rPr>
        <w:t>What is GitHub? When was it created? Why? By who? What similar platforms exist? Why would you use such a platform? (Answer between 5 and 10 lines)</w:t>
      </w:r>
    </w:p>
    <w:p w:rsidR="00ED1020" w:rsidRPr="00ED1020" w:rsidRDefault="00ED1020" w:rsidP="00ED1020">
      <w:r>
        <w:tab/>
        <w:t xml:space="preserve">An Online version of </w:t>
      </w:r>
      <w:proofErr w:type="spellStart"/>
      <w:r>
        <w:t>Git</w:t>
      </w:r>
      <w:proofErr w:type="spellEnd"/>
      <w:r>
        <w:t xml:space="preserve"> where projects are loaded onto repositories. Public Repositories are downloaded-able, collaborate-able, fork-able, and watchable, often times becoming community supported projects. Created by </w:t>
      </w:r>
      <w:r w:rsidRPr="00ED1020">
        <w:t xml:space="preserve">Tom Preston-Werner, Chris </w:t>
      </w:r>
      <w:proofErr w:type="spellStart"/>
      <w:r w:rsidRPr="00ED1020">
        <w:t>Wanstrath</w:t>
      </w:r>
      <w:proofErr w:type="spellEnd"/>
      <w:r w:rsidRPr="00ED1020">
        <w:t xml:space="preserve">, and PJ </w:t>
      </w:r>
      <w:proofErr w:type="spellStart"/>
      <w:r w:rsidRPr="00ED1020">
        <w:t>Hyett</w:t>
      </w:r>
      <w:proofErr w:type="spellEnd"/>
      <w:r>
        <w:t xml:space="preserve"> in 2008, </w:t>
      </w:r>
      <w:proofErr w:type="spellStart"/>
      <w:r>
        <w:t>Github</w:t>
      </w:r>
      <w:proofErr w:type="spellEnd"/>
      <w:r>
        <w:t xml:space="preserve"> allows the ability for organized online version-control and sharing on independent projects which often support popular software. </w:t>
      </w:r>
      <w:proofErr w:type="spellStart"/>
      <w:r>
        <w:t>Github</w:t>
      </w:r>
      <w:proofErr w:type="spellEnd"/>
      <w:r>
        <w:t xml:space="preserve"> is often compared to </w:t>
      </w:r>
      <w:proofErr w:type="spellStart"/>
      <w:r>
        <w:t>Bitbucket</w:t>
      </w:r>
      <w:proofErr w:type="spellEnd"/>
      <w:r>
        <w:t xml:space="preserve">. </w:t>
      </w:r>
    </w:p>
    <w:p w:rsidR="00346521" w:rsidRDefault="00346521" w:rsidP="00ED1020">
      <w:pPr>
        <w:rPr>
          <w:i/>
        </w:rPr>
      </w:pPr>
      <w:r>
        <w:rPr>
          <w:i/>
        </w:rPr>
        <w:t>Part 4:</w:t>
      </w:r>
    </w:p>
    <w:p w:rsidR="00346521" w:rsidRDefault="003101F1" w:rsidP="00ED1020">
      <w:pPr>
        <w:rPr>
          <w:i/>
        </w:rPr>
      </w:pPr>
      <w:r>
        <w:rPr>
          <w:i/>
          <w:noProof/>
        </w:rPr>
        <w:drawing>
          <wp:inline distT="0" distB="0" distL="0" distR="0">
            <wp:extent cx="3619814" cy="184420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mmi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814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01F1" w:rsidRDefault="003101F1" w:rsidP="00ED1020">
      <w:pPr>
        <w:rPr>
          <w:i/>
        </w:rPr>
      </w:pPr>
      <w:r>
        <w:rPr>
          <w:i/>
          <w:noProof/>
        </w:rPr>
        <w:drawing>
          <wp:inline distT="0" distB="0" distL="0" distR="0">
            <wp:extent cx="3596952" cy="3132091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ranch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6952" cy="313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01F1" w:rsidRDefault="003101F1" w:rsidP="00ED1020">
      <w:pPr>
        <w:rPr>
          <w:i/>
        </w:rPr>
      </w:pPr>
      <w:r>
        <w:rPr>
          <w:i/>
          <w:noProof/>
        </w:rPr>
        <w:lastRenderedPageBreak/>
        <w:drawing>
          <wp:inline distT="0" distB="0" distL="0" distR="0">
            <wp:extent cx="3589331" cy="6073666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erg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331" cy="6073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6521" w:rsidRDefault="00346521" w:rsidP="00ED1020">
      <w:pPr>
        <w:rPr>
          <w:i/>
        </w:rPr>
      </w:pPr>
      <w:r>
        <w:rPr>
          <w:i/>
        </w:rPr>
        <w:t>Part 5:</w:t>
      </w:r>
    </w:p>
    <w:p w:rsidR="00ED1020" w:rsidRPr="00F32AD5" w:rsidRDefault="00ED1020" w:rsidP="00ED1020">
      <w:pPr>
        <w:rPr>
          <w:i/>
        </w:rPr>
      </w:pPr>
      <w:r w:rsidRPr="00F32AD5">
        <w:rPr>
          <w:i/>
        </w:rPr>
        <w:t xml:space="preserve">Define the following terms in the context of </w:t>
      </w:r>
      <w:proofErr w:type="spellStart"/>
      <w:r w:rsidRPr="00F32AD5">
        <w:rPr>
          <w:i/>
        </w:rPr>
        <w:t>Git</w:t>
      </w:r>
      <w:proofErr w:type="spellEnd"/>
      <w:r w:rsidRPr="00F32AD5">
        <w:rPr>
          <w:i/>
        </w:rPr>
        <w:t xml:space="preserve"> (2 lines maximum):</w:t>
      </w:r>
    </w:p>
    <w:p w:rsidR="00ED1020" w:rsidRPr="00ED1020" w:rsidRDefault="00ED1020" w:rsidP="00ED1020">
      <w:pPr>
        <w:numPr>
          <w:ilvl w:val="0"/>
          <w:numId w:val="1"/>
        </w:numPr>
      </w:pPr>
      <w:r w:rsidRPr="00ED1020">
        <w:t>Repository</w:t>
      </w:r>
      <w:r>
        <w:t xml:space="preserve"> : Where files (and folders if you set it up right) are kept</w:t>
      </w:r>
    </w:p>
    <w:p w:rsidR="00ED1020" w:rsidRPr="00ED1020" w:rsidRDefault="00ED1020" w:rsidP="00ED1020">
      <w:pPr>
        <w:numPr>
          <w:ilvl w:val="0"/>
          <w:numId w:val="1"/>
        </w:numPr>
      </w:pPr>
      <w:r w:rsidRPr="00ED1020">
        <w:t>Commit</w:t>
      </w:r>
      <w:r>
        <w:t>: The storing of changes to a local repository</w:t>
      </w:r>
    </w:p>
    <w:p w:rsidR="00ED1020" w:rsidRPr="00ED1020" w:rsidRDefault="00ED1020" w:rsidP="00ED1020">
      <w:pPr>
        <w:numPr>
          <w:ilvl w:val="0"/>
          <w:numId w:val="1"/>
        </w:numPr>
      </w:pPr>
      <w:r w:rsidRPr="00ED1020">
        <w:t>Push</w:t>
      </w:r>
      <w:r>
        <w:t>: The sending of Local commit changes to a remote repository</w:t>
      </w:r>
    </w:p>
    <w:p w:rsidR="00ED1020" w:rsidRPr="00ED1020" w:rsidRDefault="00ED1020" w:rsidP="00ED1020">
      <w:pPr>
        <w:numPr>
          <w:ilvl w:val="0"/>
          <w:numId w:val="1"/>
        </w:numPr>
      </w:pPr>
      <w:r w:rsidRPr="00ED1020">
        <w:t>Branch</w:t>
      </w:r>
      <w:r>
        <w:t xml:space="preserve">: A copy of a repository to make changes to that don’t deviate from the </w:t>
      </w:r>
      <w:r w:rsidR="00F32AD5">
        <w:t>master project</w:t>
      </w:r>
    </w:p>
    <w:p w:rsidR="00ED1020" w:rsidRPr="00ED1020" w:rsidRDefault="00ED1020" w:rsidP="00ED1020">
      <w:pPr>
        <w:numPr>
          <w:ilvl w:val="0"/>
          <w:numId w:val="1"/>
        </w:numPr>
      </w:pPr>
      <w:r w:rsidRPr="00ED1020">
        <w:lastRenderedPageBreak/>
        <w:t>Fork</w:t>
      </w:r>
      <w:r w:rsidR="00F32AD5">
        <w:t xml:space="preserve">: A clone or copy of a repository to often make drastic or non-pull supported/approved changes </w:t>
      </w:r>
    </w:p>
    <w:p w:rsidR="00ED1020" w:rsidRPr="00ED1020" w:rsidRDefault="00ED1020" w:rsidP="00ED1020">
      <w:pPr>
        <w:numPr>
          <w:ilvl w:val="0"/>
          <w:numId w:val="1"/>
        </w:numPr>
      </w:pPr>
      <w:r w:rsidRPr="00ED1020">
        <w:t>Merge</w:t>
      </w:r>
      <w:r w:rsidR="00F32AD5">
        <w:t xml:space="preserve">: The taking of changes/commits from one branch to another, often from a deviant branch to the Master. </w:t>
      </w:r>
    </w:p>
    <w:p w:rsidR="00ED1020" w:rsidRPr="00ED1020" w:rsidRDefault="00ED1020" w:rsidP="00ED1020">
      <w:pPr>
        <w:numPr>
          <w:ilvl w:val="0"/>
          <w:numId w:val="1"/>
        </w:numPr>
      </w:pPr>
      <w:r w:rsidRPr="00ED1020">
        <w:t>Clone</w:t>
      </w:r>
      <w:r w:rsidR="00F32AD5">
        <w:t xml:space="preserve">: A local copy of a repository </w:t>
      </w:r>
    </w:p>
    <w:p w:rsidR="00ED1020" w:rsidRPr="00ED1020" w:rsidRDefault="00F32AD5" w:rsidP="00ED1020">
      <w:pPr>
        <w:numPr>
          <w:ilvl w:val="0"/>
          <w:numId w:val="1"/>
        </w:numPr>
      </w:pPr>
      <w:r w:rsidRPr="00ED1020">
        <w:t>Pull</w:t>
      </w:r>
      <w:r>
        <w:t xml:space="preserve">: Adding the changes of a remote repository to a local repository. </w:t>
      </w:r>
    </w:p>
    <w:p w:rsidR="00ED1020" w:rsidRPr="00ED1020" w:rsidRDefault="00F32AD5" w:rsidP="00ED1020">
      <w:pPr>
        <w:numPr>
          <w:ilvl w:val="0"/>
          <w:numId w:val="1"/>
        </w:numPr>
      </w:pPr>
      <w:r>
        <w:t>Pull request: A proposed change to a repo that could either be denied or accepted.</w:t>
      </w:r>
    </w:p>
    <w:p w:rsidR="006A4449" w:rsidRDefault="00A33DC3">
      <w:r>
        <w:t>Part 7</w:t>
      </w:r>
    </w:p>
    <w:p w:rsidR="00A33DC3" w:rsidRDefault="00A33DC3">
      <w:r>
        <w:t xml:space="preserve">I didn’t actually use commands but instead used GitHub edit feature which will auto fork and allow you to do </w:t>
      </w:r>
      <w:bookmarkStart w:id="0" w:name="_GoBack"/>
      <w:bookmarkEnd w:id="0"/>
      <w:r>
        <w:t xml:space="preserve">a pull request. </w:t>
      </w:r>
    </w:p>
    <w:sectPr w:rsidR="00A33D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883B23"/>
    <w:multiLevelType w:val="hybridMultilevel"/>
    <w:tmpl w:val="F5D0D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NDM0MjI3MTI0M7BU0lEKTi0uzszPAykwrAUASSH1WSwAAAA="/>
  </w:docVars>
  <w:rsids>
    <w:rsidRoot w:val="00BA2CE0"/>
    <w:rsid w:val="003101F1"/>
    <w:rsid w:val="00346521"/>
    <w:rsid w:val="006A4449"/>
    <w:rsid w:val="00A33DC3"/>
    <w:rsid w:val="00BA2CE0"/>
    <w:rsid w:val="00ED1020"/>
    <w:rsid w:val="00F32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D65F90-ADB2-413C-93FF-493ED6AFD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ce University</Company>
  <LinksUpToDate>false</LinksUpToDate>
  <CharactersWithSpaces>1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von Cowell</dc:creator>
  <cp:keywords/>
  <dc:description/>
  <cp:lastModifiedBy>Jevon Cowell</cp:lastModifiedBy>
  <cp:revision>6</cp:revision>
  <dcterms:created xsi:type="dcterms:W3CDTF">2018-10-29T19:48:00Z</dcterms:created>
  <dcterms:modified xsi:type="dcterms:W3CDTF">2018-10-29T21:13:00Z</dcterms:modified>
</cp:coreProperties>
</file>